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nel-security"/>
      <w:r>
        <w:t xml:space="preserve">PERSONNEL SECURITY</w:t>
      </w:r>
      <w:bookmarkEnd w:id="20"/>
    </w:p>
    <w:p>
      <w:pPr>
        <w:pStyle w:val="Heading2"/>
      </w:pPr>
      <w:bookmarkStart w:id="21" w:name="ps-01-personnel-security-policy-and-procedures"/>
      <w:r>
        <w:t xml:space="preserve">PS-01 PERSONNEL SECURITY POLICY AND PROCEDURES</w:t>
      </w:r>
      <w:bookmarkEnd w:id="21"/>
    </w:p>
    <w:p>
      <w:pPr>
        <w:pStyle w:val="BlockText"/>
      </w:pPr>
      <w:r>
        <w:t xml:space="preserve">Control description:</w:t>
      </w:r>
      <w:r>
        <w:t xml:space="preserve"> </w:t>
      </w:r>
      <w:hyperlink r:id="rId22">
        <w:r>
          <w:rPr>
            <w:rStyle w:val="Hyperlink"/>
          </w:rPr>
          <w:t xml:space="preserve">http://800-53.govready.com/control?id=PS-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s-02-position-risk-designation"/>
      <w:r>
        <w:t xml:space="preserve">PS-02 POSITION RISK DESIGNATION</w:t>
      </w:r>
      <w:bookmarkEnd w:id="27"/>
    </w:p>
    <w:p>
      <w:pPr>
        <w:pStyle w:val="BlockText"/>
      </w:pPr>
      <w:r>
        <w:t xml:space="preserve">Control description:</w:t>
      </w:r>
      <w:r>
        <w:t xml:space="preserve"> </w:t>
      </w:r>
      <w:hyperlink r:id="rId28">
        <w:r>
          <w:rPr>
            <w:rStyle w:val="Hyperlink"/>
          </w:rPr>
          <w:t xml:space="preserve">http://800-53.govready.com/control?id=PS-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p>
    <w:p>
      <w:pPr>
        <w:numPr>
          <w:numId w:val="1001"/>
          <w:ilvl w:val="0"/>
        </w:numPr>
      </w:pPr>
      <w:r>
        <w:t xml:space="preserve">Employee risk levels and background investigations are: Low Risk= NACI, Moderate Risk= LBI, High Risk= BI.</w:t>
      </w:r>
    </w:p>
    <w:p>
      <w:pPr>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3"/>
      </w:pPr>
      <w:bookmarkStart w:id="34" w:name="part-c"/>
      <w:r>
        <w:t xml:space="preserve">Part c)</w:t>
      </w:r>
      <w:bookmarkEnd w:id="34"/>
    </w:p>
    <w:p>
      <w:pPr>
        <w:pStyle w:val="Heading4"/>
      </w:pPr>
      <w:bookmarkStart w:id="35" w:name="civicactions-responsibility-3"/>
      <w:r>
        <w:t xml:space="preserve">CivicActions Responsibility</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2"/>
      </w:pPr>
      <w:bookmarkStart w:id="36" w:name="ps-03-personnel-screening"/>
      <w:r>
        <w:t xml:space="preserve">PS-03 PERSONNEL SCREENING</w:t>
      </w:r>
      <w:bookmarkEnd w:id="36"/>
    </w:p>
    <w:p>
      <w:pPr>
        <w:pStyle w:val="BlockText"/>
      </w:pPr>
      <w:r>
        <w:t xml:space="preserve">Control description:</w:t>
      </w:r>
      <w:r>
        <w:t xml:space="preserve"> </w:t>
      </w:r>
      <w:hyperlink r:id="rId37">
        <w:r>
          <w:rPr>
            <w:rStyle w:val="Hyperlink"/>
          </w:rPr>
          <w:t xml:space="preserve">http://800-53.govready.com/control?id=PS-3</w:t>
        </w:r>
      </w:hyperlink>
    </w:p>
    <w:p>
      <w:pPr>
        <w:pStyle w:val="BlockText"/>
      </w:pPr>
      <w:r>
        <w:t xml:space="preserve">Security control type: Hybrid</w:t>
      </w:r>
    </w:p>
    <w:p>
      <w:pPr>
        <w:pStyle w:val="Heading4"/>
      </w:pPr>
      <w:bookmarkStart w:id="38" w:name="lincs-specific-control-or-lincs-responsibility-2"/>
      <w:r>
        <w:t xml:space="preserve">LINCS specific control or LINCS Responsibility</w:t>
      </w:r>
      <w:bookmarkEnd w:id="38"/>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3"/>
      </w:pPr>
      <w:bookmarkStart w:id="39" w:name="part-a-1"/>
      <w:r>
        <w:t xml:space="preserve">Part a)</w:t>
      </w:r>
      <w:bookmarkEnd w:id="39"/>
    </w:p>
    <w:p>
      <w:pPr>
        <w:pStyle w:val="Heading4"/>
      </w:pPr>
      <w:bookmarkStart w:id="40" w:name="civicactions-responsibility-4"/>
      <w:r>
        <w:t xml:space="preserve">CivicActions Responsibility</w:t>
      </w:r>
      <w:bookmarkEnd w:id="40"/>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3"/>
      </w:pPr>
      <w:bookmarkStart w:id="41" w:name="part-b-1"/>
      <w:r>
        <w:t xml:space="preserve">Part b)</w:t>
      </w:r>
      <w:bookmarkEnd w:id="41"/>
    </w:p>
    <w:p>
      <w:pPr>
        <w:pStyle w:val="Heading4"/>
      </w:pPr>
      <w:bookmarkStart w:id="42" w:name="civicactions-responsibility-5"/>
      <w:r>
        <w:t xml:space="preserve">CivicActions Responsibility</w:t>
      </w:r>
      <w:bookmarkEnd w:id="42"/>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2"/>
      </w:pPr>
      <w:bookmarkStart w:id="43" w:name="ps-04-personnel-termination"/>
      <w:r>
        <w:t xml:space="preserve">PS-04 PERSONNEL TERMINATION</w:t>
      </w:r>
      <w:bookmarkEnd w:id="43"/>
    </w:p>
    <w:p>
      <w:pPr>
        <w:pStyle w:val="BlockText"/>
      </w:pPr>
      <w:r>
        <w:t xml:space="preserve">Control description:</w:t>
      </w:r>
      <w:r>
        <w:t xml:space="preserve"> </w:t>
      </w:r>
      <w:hyperlink r:id="rId44">
        <w:r>
          <w:rPr>
            <w:rStyle w:val="Hyperlink"/>
          </w:rPr>
          <w:t xml:space="preserve">http://800-53.govready.com/control?id=PS-4</w:t>
        </w:r>
      </w:hyperlink>
    </w:p>
    <w:p>
      <w:pPr>
        <w:pStyle w:val="BlockText"/>
      </w:pPr>
      <w:r>
        <w:t xml:space="preserve">Security control type: Hybrid</w:t>
      </w:r>
    </w:p>
    <w:p>
      <w:pPr>
        <w:pStyle w:val="Heading4"/>
      </w:pPr>
      <w:bookmarkStart w:id="45" w:name="lincs-specific-control-or-lincs-responsibility-3"/>
      <w:r>
        <w:t xml:space="preserve">LINCS specific control or LINCS Responsibility</w:t>
      </w:r>
      <w:bookmarkEnd w:id="45"/>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3"/>
      </w:pPr>
      <w:bookmarkStart w:id="46" w:name="part-a-2"/>
      <w:r>
        <w:t xml:space="preserve">Part a)</w:t>
      </w:r>
      <w:bookmarkEnd w:id="46"/>
    </w:p>
    <w:p>
      <w:pPr>
        <w:pStyle w:val="Heading4"/>
      </w:pPr>
      <w:bookmarkStart w:id="47" w:name="civicactions-responsibility-6"/>
      <w:r>
        <w:t xml:space="preserve">CivicActions Responsibility</w:t>
      </w:r>
      <w:bookmarkEnd w:id="47"/>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p>
    <w:p>
      <w:pPr>
        <w:pStyle w:val="BodyText"/>
      </w:pP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3"/>
      </w:pPr>
      <w:bookmarkStart w:id="48" w:name="part-b-2"/>
      <w:r>
        <w:t xml:space="preserve">Part b)</w:t>
      </w:r>
      <w:bookmarkEnd w:id="48"/>
    </w:p>
    <w:p>
      <w:pPr>
        <w:pStyle w:val="Heading4"/>
      </w:pPr>
      <w:bookmarkStart w:id="49" w:name="civicactions-responsibility-7"/>
      <w:r>
        <w:t xml:space="preserve">CivicActions Responsibility</w:t>
      </w:r>
      <w:bookmarkEnd w:id="49"/>
    </w:p>
    <w:p>
      <w:pPr>
        <w:pStyle w:val="FirstParagraph"/>
      </w:pPr>
      <w:r>
        <w:t xml:space="preserve">The terminated user’s accounts are disabled and all access associated with the individual is revoked.</w:t>
      </w:r>
    </w:p>
    <w:p>
      <w:pPr>
        <w:pStyle w:val="Heading3"/>
      </w:pPr>
      <w:bookmarkStart w:id="50" w:name="part-c-1"/>
      <w:r>
        <w:t xml:space="preserve">Part c)</w:t>
      </w:r>
      <w:bookmarkEnd w:id="50"/>
    </w:p>
    <w:p>
      <w:pPr>
        <w:pStyle w:val="Heading4"/>
      </w:pPr>
      <w:bookmarkStart w:id="51" w:name="civicactions-responsibility-8"/>
      <w:r>
        <w:t xml:space="preserve">CivicActions Responsibility</w:t>
      </w:r>
      <w:bookmarkEnd w:id="51"/>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3"/>
      </w:pPr>
      <w:bookmarkStart w:id="52" w:name="part-d"/>
      <w:r>
        <w:t xml:space="preserve">Part d)</w:t>
      </w:r>
      <w:bookmarkEnd w:id="52"/>
    </w:p>
    <w:p>
      <w:pPr>
        <w:pStyle w:val="Heading4"/>
      </w:pPr>
      <w:bookmarkStart w:id="53" w:name="civicactions-responsibility-9"/>
      <w:r>
        <w:t xml:space="preserve">CivicActions Responsibility</w:t>
      </w:r>
      <w:bookmarkEnd w:id="53"/>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p>
    <w:p>
      <w:pPr>
        <w:pStyle w:val="BodyText"/>
      </w:pPr>
      <w:r>
        <w:t xml:space="preserve">Some employees may receive company-issued hardware for working on po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3"/>
      </w:pPr>
      <w:bookmarkStart w:id="54" w:name="part-e"/>
      <w:r>
        <w:t xml:space="preserve">Part e)</w:t>
      </w:r>
      <w:bookmarkEnd w:id="54"/>
    </w:p>
    <w:p>
      <w:pPr>
        <w:pStyle w:val="Heading4"/>
      </w:pPr>
      <w:bookmarkStart w:id="55" w:name="civicactions-responsibility-10"/>
      <w:r>
        <w:t xml:space="preserve">CivicActions Responsibility</w:t>
      </w:r>
      <w:bookmarkEnd w:id="55"/>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3"/>
      </w:pPr>
      <w:bookmarkStart w:id="56" w:name="part-f"/>
      <w:r>
        <w:t xml:space="preserve">Part f)</w:t>
      </w:r>
      <w:bookmarkEnd w:id="56"/>
    </w:p>
    <w:p>
      <w:pPr>
        <w:pStyle w:val="Heading4"/>
      </w:pPr>
      <w:bookmarkStart w:id="57" w:name="civicactions-responsibility-11"/>
      <w:r>
        <w:t xml:space="preserve">CivicActions Responsibility</w:t>
      </w:r>
      <w:bookmarkEnd w:id="57"/>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2"/>
      </w:pPr>
      <w:bookmarkStart w:id="58" w:name="ps-05-personnel-transfer"/>
      <w:r>
        <w:t xml:space="preserve">PS-05 PERSONNEL TRANSFER</w:t>
      </w:r>
      <w:bookmarkEnd w:id="58"/>
    </w:p>
    <w:p>
      <w:pPr>
        <w:pStyle w:val="BlockText"/>
      </w:pPr>
      <w:r>
        <w:t xml:space="preserve">Control description:</w:t>
      </w:r>
      <w:r>
        <w:t xml:space="preserve"> </w:t>
      </w:r>
      <w:hyperlink r:id="rId59">
        <w:r>
          <w:rPr>
            <w:rStyle w:val="Hyperlink"/>
          </w:rPr>
          <w:t xml:space="preserve">http://800-53.govready.com/control?id=PS-5</w:t>
        </w:r>
      </w:hyperlink>
    </w:p>
    <w:p>
      <w:pPr>
        <w:pStyle w:val="BlockText"/>
      </w:pPr>
      <w:r>
        <w:t xml:space="preserve">Security control type: Hybrid</w:t>
      </w:r>
    </w:p>
    <w:p>
      <w:pPr>
        <w:pStyle w:val="Heading4"/>
      </w:pPr>
      <w:bookmarkStart w:id="60" w:name="lincs-specific-control-or-lincs-responsibility-4"/>
      <w:r>
        <w:t xml:space="preserve">LINCS specific control or LINCS Responsibility</w:t>
      </w:r>
      <w:bookmarkEnd w:id="60"/>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3"/>
      </w:pPr>
      <w:bookmarkStart w:id="61" w:name="part-a-3"/>
      <w:r>
        <w:t xml:space="preserve">Part a)</w:t>
      </w:r>
      <w:bookmarkEnd w:id="61"/>
    </w:p>
    <w:p>
      <w:pPr>
        <w:pStyle w:val="Heading4"/>
      </w:pPr>
      <w:bookmarkStart w:id="62" w:name="civicactions-responsibility-12"/>
      <w:r>
        <w:t xml:space="preserve">CivicActions Responsibility</w:t>
      </w:r>
      <w:bookmarkEnd w:id="62"/>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3"/>
      </w:pPr>
      <w:bookmarkStart w:id="63" w:name="part-b-3"/>
      <w:r>
        <w:t xml:space="preserve">Part b)</w:t>
      </w:r>
      <w:bookmarkEnd w:id="63"/>
    </w:p>
    <w:p>
      <w:pPr>
        <w:pStyle w:val="Heading4"/>
      </w:pPr>
      <w:bookmarkStart w:id="64" w:name="civicactions-responsibility-13"/>
      <w:r>
        <w:t xml:space="preserve">CivicActions Responsibility</w:t>
      </w:r>
      <w:bookmarkEnd w:id="64"/>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3"/>
      </w:pPr>
      <w:bookmarkStart w:id="65" w:name="part-c-2"/>
      <w:r>
        <w:t xml:space="preserve">Part c)</w:t>
      </w:r>
      <w:bookmarkEnd w:id="65"/>
    </w:p>
    <w:p>
      <w:pPr>
        <w:pStyle w:val="Heading4"/>
      </w:pPr>
      <w:bookmarkStart w:id="66" w:name="civicactions-responsibility-14"/>
      <w:r>
        <w:t xml:space="preserve">CivicActions Responsibility</w:t>
      </w:r>
      <w:bookmarkEnd w:id="66"/>
    </w:p>
    <w:p>
      <w:pPr>
        <w:pStyle w:val="FirstParagraph"/>
      </w:pPr>
      <w:r>
        <w:t xml:space="preserve">Access authorizations are modified as needed to coincide with changes in duties or operational need upon personnel transfer or reassignment.</w:t>
      </w:r>
    </w:p>
    <w:p>
      <w:pPr>
        <w:pStyle w:val="Heading3"/>
      </w:pPr>
      <w:bookmarkStart w:id="67" w:name="part-d-1"/>
      <w:r>
        <w:t xml:space="preserve">Part d)</w:t>
      </w:r>
      <w:bookmarkEnd w:id="67"/>
    </w:p>
    <w:p>
      <w:pPr>
        <w:pStyle w:val="Heading4"/>
      </w:pPr>
      <w:bookmarkStart w:id="68" w:name="civicactions-responsibility-15"/>
      <w:r>
        <w:t xml:space="preserve">CivicActions Responsibility</w:t>
      </w:r>
      <w:bookmarkEnd w:id="68"/>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2"/>
      </w:pPr>
      <w:bookmarkStart w:id="69" w:name="ps-06-access-agreements"/>
      <w:r>
        <w:t xml:space="preserve">PS-06 ACCESS AGREEMENTS</w:t>
      </w:r>
      <w:bookmarkEnd w:id="69"/>
    </w:p>
    <w:p>
      <w:pPr>
        <w:pStyle w:val="BlockText"/>
      </w:pPr>
      <w:r>
        <w:t xml:space="preserve">Control description:</w:t>
      </w:r>
      <w:r>
        <w:t xml:space="preserve"> </w:t>
      </w:r>
      <w:hyperlink r:id="rId70">
        <w:r>
          <w:rPr>
            <w:rStyle w:val="Hyperlink"/>
          </w:rPr>
          <w:t xml:space="preserve">http://800-53.govready.com/control?id=PS-6</w:t>
        </w:r>
      </w:hyperlink>
    </w:p>
    <w:p>
      <w:pPr>
        <w:pStyle w:val="BlockText"/>
      </w:pPr>
      <w:r>
        <w:t xml:space="preserve">Security control type: Hybrid</w:t>
      </w:r>
    </w:p>
    <w:p>
      <w:pPr>
        <w:pStyle w:val="Heading4"/>
      </w:pPr>
      <w:bookmarkStart w:id="71" w:name="lincs-specific-control-or-lincs-responsibility-5"/>
      <w:r>
        <w:t xml:space="preserve">LINCS specific control or LINCS Responsibility</w:t>
      </w:r>
      <w:bookmarkEnd w:id="71"/>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3"/>
      </w:pPr>
      <w:bookmarkStart w:id="72" w:name="part-a-4"/>
      <w:r>
        <w:t xml:space="preserve">Part a)</w:t>
      </w:r>
      <w:bookmarkEnd w:id="72"/>
    </w:p>
    <w:p>
      <w:pPr>
        <w:pStyle w:val="Heading4"/>
      </w:pPr>
      <w:bookmarkStart w:id="73" w:name="civicactions-responsibility-16"/>
      <w:r>
        <w:t xml:space="preserve">CivicActions Responsibility</w:t>
      </w:r>
      <w:bookmarkEnd w:id="73"/>
    </w:p>
    <w:p>
      <w:pPr>
        <w:pStyle w:val="FirstParagraph"/>
      </w:pPr>
      <w:r>
        <w:t xml:space="preserve">CivicActions has developed and documented an Acceptable Use Policy that covers access and use of all CivicActiuons systems.</w:t>
      </w:r>
    </w:p>
    <w:p>
      <w:pPr>
        <w:pStyle w:val="Heading3"/>
      </w:pPr>
      <w:bookmarkStart w:id="74" w:name="part-b-4"/>
      <w:r>
        <w:t xml:space="preserve">Part b)</w:t>
      </w:r>
      <w:bookmarkEnd w:id="74"/>
    </w:p>
    <w:p>
      <w:pPr>
        <w:pStyle w:val="Heading4"/>
      </w:pPr>
      <w:bookmarkStart w:id="75" w:name="civicactions-responsibility-17"/>
      <w:r>
        <w:t xml:space="preserve">CivicActions Responsibility</w:t>
      </w:r>
      <w:bookmarkEnd w:id="75"/>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3"/>
      </w:pPr>
      <w:bookmarkStart w:id="76" w:name="part-c-3"/>
      <w:r>
        <w:t xml:space="preserve">Part c)</w:t>
      </w:r>
      <w:bookmarkEnd w:id="76"/>
    </w:p>
    <w:p>
      <w:pPr>
        <w:pStyle w:val="Heading4"/>
      </w:pPr>
      <w:bookmarkStart w:id="77" w:name="civicactions-responsibility-18"/>
      <w:r>
        <w:t xml:space="preserve">CivicActions Responsibility</w:t>
      </w:r>
      <w:bookmarkEnd w:id="77"/>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2"/>
      </w:pPr>
      <w:bookmarkStart w:id="78" w:name="ps-07-third-party-personnel-security"/>
      <w:r>
        <w:t xml:space="preserve">PS-07 THIRD-PARTY PERSONNEL SECURITY</w:t>
      </w:r>
      <w:bookmarkEnd w:id="78"/>
    </w:p>
    <w:p>
      <w:pPr>
        <w:pStyle w:val="BlockText"/>
      </w:pPr>
      <w:r>
        <w:t xml:space="preserve">Control description:</w:t>
      </w:r>
      <w:r>
        <w:t xml:space="preserve"> </w:t>
      </w:r>
      <w:hyperlink r:id="rId79">
        <w:r>
          <w:rPr>
            <w:rStyle w:val="Hyperlink"/>
          </w:rPr>
          <w:t xml:space="preserve">http://800-53.govready.com/control?id=PS-7</w:t>
        </w:r>
      </w:hyperlink>
    </w:p>
    <w:p>
      <w:pPr>
        <w:pStyle w:val="BlockText"/>
      </w:pPr>
      <w:r>
        <w:t xml:space="preserve">Security control type: Hybrid</w:t>
      </w:r>
    </w:p>
    <w:p>
      <w:pPr>
        <w:pStyle w:val="Heading4"/>
      </w:pPr>
      <w:bookmarkStart w:id="80" w:name="lincs-specific-control-or-lincs-responsibility-6"/>
      <w:r>
        <w:t xml:space="preserve">LINCS specific control or LINCS Responsibility</w:t>
      </w:r>
      <w:bookmarkEnd w:id="80"/>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3"/>
      </w:pPr>
      <w:bookmarkStart w:id="81" w:name="part-a-5"/>
      <w:r>
        <w:t xml:space="preserve">Part a)</w:t>
      </w:r>
      <w:bookmarkEnd w:id="81"/>
    </w:p>
    <w:p>
      <w:pPr>
        <w:pStyle w:val="Heading4"/>
      </w:pPr>
      <w:bookmarkStart w:id="82" w:name="civicactions-responsibility-19"/>
      <w:r>
        <w:t xml:space="preserve">CivicActions Responsibility</w:t>
      </w:r>
      <w:bookmarkEnd w:id="82"/>
    </w:p>
    <w:p>
      <w:pPr>
        <w:pStyle w:val="FirstParagraph"/>
      </w:pPr>
      <w:r>
        <w:t xml:space="preserve">Third party personnel are required to following the same process and requirements as CivicActions employees.</w:t>
      </w:r>
    </w:p>
    <w:p>
      <w:pPr>
        <w:pStyle w:val="Heading3"/>
      </w:pPr>
      <w:bookmarkStart w:id="83" w:name="part-b-5"/>
      <w:r>
        <w:t xml:space="preserve">Part b)</w:t>
      </w:r>
      <w:bookmarkEnd w:id="83"/>
    </w:p>
    <w:p>
      <w:pPr>
        <w:pStyle w:val="Heading4"/>
      </w:pPr>
      <w:bookmarkStart w:id="84" w:name="civicactions-responsibility-20"/>
      <w:r>
        <w:t xml:space="preserve">CivicActions Responsibility</w:t>
      </w:r>
      <w:bookmarkEnd w:id="84"/>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3"/>
      </w:pPr>
      <w:bookmarkStart w:id="85" w:name="part-c-4"/>
      <w:r>
        <w:t xml:space="preserve">Part c)</w:t>
      </w:r>
      <w:bookmarkEnd w:id="85"/>
    </w:p>
    <w:p>
      <w:pPr>
        <w:pStyle w:val="Heading4"/>
      </w:pPr>
      <w:bookmarkStart w:id="86" w:name="civicactions-responsibility-21"/>
      <w:r>
        <w:t xml:space="preserve">CivicActions Responsibility</w:t>
      </w:r>
      <w:bookmarkEnd w:id="86"/>
    </w:p>
    <w:p>
      <w:pPr>
        <w:pStyle w:val="FirstParagraph"/>
      </w:pPr>
      <w:r>
        <w:t xml:space="preserve">All personnel security requirements are documented and include things such as signing the Acceptable Use Policy (AUP) and taking security awareness training.</w:t>
      </w:r>
    </w:p>
    <w:p>
      <w:pPr>
        <w:pStyle w:val="Heading3"/>
      </w:pPr>
      <w:bookmarkStart w:id="87" w:name="part-d-2"/>
      <w:r>
        <w:t xml:space="preserve">Part d)</w:t>
      </w:r>
      <w:bookmarkEnd w:id="87"/>
    </w:p>
    <w:p>
      <w:pPr>
        <w:pStyle w:val="Heading4"/>
      </w:pPr>
      <w:bookmarkStart w:id="88" w:name="civicactions-responsibility-22"/>
      <w:r>
        <w:t xml:space="preserve">CivicActions Responsibility</w:t>
      </w:r>
      <w:bookmarkEnd w:id="88"/>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3"/>
      </w:pPr>
      <w:bookmarkStart w:id="89" w:name="part-e-1"/>
      <w:r>
        <w:t xml:space="preserve">Part e)</w:t>
      </w:r>
      <w:bookmarkEnd w:id="89"/>
    </w:p>
    <w:p>
      <w:pPr>
        <w:pStyle w:val="Heading4"/>
      </w:pPr>
      <w:bookmarkStart w:id="90" w:name="civicactions-responsibility-23"/>
      <w:r>
        <w:t xml:space="preserve">CivicActions Responsibility</w:t>
      </w:r>
      <w:bookmarkEnd w:id="90"/>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2"/>
      </w:pPr>
      <w:bookmarkStart w:id="91" w:name="ps-08-personnel-sanctions"/>
      <w:r>
        <w:t xml:space="preserve">PS-08 PERSONNEL SANCTIONS</w:t>
      </w:r>
      <w:bookmarkEnd w:id="91"/>
    </w:p>
    <w:p>
      <w:pPr>
        <w:pStyle w:val="BlockText"/>
      </w:pPr>
      <w:r>
        <w:t xml:space="preserve">Control description:</w:t>
      </w:r>
      <w:r>
        <w:t xml:space="preserve"> </w:t>
      </w:r>
      <w:hyperlink r:id="rId92">
        <w:r>
          <w:rPr>
            <w:rStyle w:val="Hyperlink"/>
          </w:rPr>
          <w:t xml:space="preserve">http://800-53.govready.com/control?id=PS-8</w:t>
        </w:r>
      </w:hyperlink>
    </w:p>
    <w:p>
      <w:pPr>
        <w:pStyle w:val="BlockText"/>
      </w:pPr>
      <w:r>
        <w:t xml:space="preserve">Security control type: Hybrid</w:t>
      </w:r>
    </w:p>
    <w:p>
      <w:pPr>
        <w:pStyle w:val="Heading4"/>
      </w:pPr>
      <w:bookmarkStart w:id="93" w:name="lincs-specific-control-or-lincs-responsibility-7"/>
      <w:r>
        <w:t xml:space="preserve">LINCS specific control or LINCS Responsibility</w:t>
      </w:r>
      <w:bookmarkEnd w:id="93"/>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3"/>
      </w:pPr>
      <w:bookmarkStart w:id="94" w:name="part-a-6"/>
      <w:r>
        <w:t xml:space="preserve">Part a)</w:t>
      </w:r>
      <w:bookmarkEnd w:id="94"/>
    </w:p>
    <w:p>
      <w:pPr>
        <w:pStyle w:val="Heading4"/>
      </w:pPr>
      <w:bookmarkStart w:id="95" w:name="civicactions-responsibility-24"/>
      <w:r>
        <w:t xml:space="preserve">CivicActions Responsibility</w:t>
      </w:r>
      <w:bookmarkEnd w:id="95"/>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3"/>
      </w:pPr>
      <w:bookmarkStart w:id="96" w:name="part-b-6"/>
      <w:r>
        <w:t xml:space="preserve">Part b)</w:t>
      </w:r>
      <w:bookmarkEnd w:id="96"/>
    </w:p>
    <w:p>
      <w:pPr>
        <w:pStyle w:val="Heading4"/>
      </w:pPr>
      <w:bookmarkStart w:id="97" w:name="civicactions-responsibility-25"/>
      <w:r>
        <w:t xml:space="preserve">CivicActions Responsibility</w:t>
      </w:r>
      <w:bookmarkEnd w:id="97"/>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6Z</dcterms:created>
  <dcterms:modified xsi:type="dcterms:W3CDTF">2018-11-06T20:49:36Z</dcterms:modified>
</cp:coreProperties>
</file>